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70F3" w:rsidRPr="008A544A" w:rsidRDefault="004E70F3" w:rsidP="00674AAE">
      <w:pPr>
        <w:spacing w:line="240" w:lineRule="auto"/>
        <w:rPr>
          <w:rFonts w:ascii="Times New Roman" w:hAnsi="Times New Roman" w:cs="Times New Roman"/>
          <w:sz w:val="32"/>
          <w:szCs w:val="32"/>
        </w:rPr>
      </w:pPr>
      <w:r w:rsidRPr="008A544A">
        <w:rPr>
          <w:rFonts w:ascii="Times New Roman" w:hAnsi="Times New Roman" w:cs="Times New Roman"/>
          <w:sz w:val="24"/>
          <w:szCs w:val="24"/>
          <w:lang w:eastAsia="id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DF63C9" wp14:editId="0B03F63B">
                <wp:simplePos x="0" y="0"/>
                <wp:positionH relativeFrom="column">
                  <wp:posOffset>4772025</wp:posOffset>
                </wp:positionH>
                <wp:positionV relativeFrom="paragraph">
                  <wp:posOffset>-120015</wp:posOffset>
                </wp:positionV>
                <wp:extent cx="628650" cy="600075"/>
                <wp:effectExtent l="15240" t="19050" r="13335" b="19050"/>
                <wp:wrapNone/>
                <wp:docPr id="1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8650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E70F3" w:rsidRPr="005455F7" w:rsidRDefault="004E4BE9" w:rsidP="004E70F3">
                            <w:pPr>
                              <w:pStyle w:val="FrameContents"/>
                              <w:jc w:val="center"/>
                              <w:rPr>
                                <w:sz w:val="66"/>
                              </w:rPr>
                            </w:pPr>
                            <w:r>
                              <w:rPr>
                                <w:sz w:val="66"/>
                              </w:rPr>
                              <w:t>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DF63C9" id="Rectangle 1" o:spid="_x0000_s1026" style="position:absolute;margin-left:375.75pt;margin-top:-9.45pt;width:49.5pt;height:4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" strokeweight="2pt">
                <v:textbox>
                  <w:txbxContent>
                    <w:p w:rsidR="004E70F3" w:rsidRPr="005455F7" w:rsidRDefault="004E4BE9" w:rsidP="004E70F3">
                      <w:pPr>
                        <w:pStyle w:val="FrameContents"/>
                        <w:jc w:val="center"/>
                        <w:rPr>
                          <w:sz w:val="66"/>
                        </w:rPr>
                      </w:pPr>
                      <w:r>
                        <w:rPr>
                          <w:sz w:val="66"/>
                        </w:rPr>
                        <w:t>26</w:t>
                      </w:r>
                    </w:p>
                  </w:txbxContent>
                </v:textbox>
              </v:rect>
            </w:pict>
          </mc:Fallback>
        </mc:AlternateContent>
      </w:r>
    </w:p>
    <w:p w:rsidR="007400F7" w:rsidRPr="008A544A" w:rsidRDefault="004E70F3" w:rsidP="00674AAE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8A544A">
        <w:rPr>
          <w:rFonts w:ascii="Times New Roman" w:hAnsi="Times New Roman" w:cs="Times New Roman"/>
          <w:sz w:val="32"/>
          <w:szCs w:val="32"/>
        </w:rPr>
        <w:t xml:space="preserve">LAPORAN PRAKTIKUM </w:t>
      </w:r>
    </w:p>
    <w:p w:rsidR="00A23D47" w:rsidRPr="008A544A" w:rsidRDefault="009D5315" w:rsidP="00674AAE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8A544A">
        <w:rPr>
          <w:rFonts w:ascii="Times New Roman" w:hAnsi="Times New Roman" w:cs="Times New Roman"/>
          <w:sz w:val="32"/>
          <w:szCs w:val="32"/>
        </w:rPr>
        <w:t>PENGEMBANGAN APLIKASI WEB</w:t>
      </w:r>
    </w:p>
    <w:p w:rsidR="004E70F3" w:rsidRPr="00ED75D8" w:rsidRDefault="003A6291" w:rsidP="00674AAE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r w:rsidRPr="008A544A">
        <w:rPr>
          <w:rFonts w:ascii="Times New Roman" w:hAnsi="Times New Roman" w:cs="Times New Roman"/>
          <w:sz w:val="32"/>
          <w:szCs w:val="32"/>
        </w:rPr>
        <w:t>PERTEMUAN KE-</w:t>
      </w:r>
      <w:r w:rsidR="00956F9D">
        <w:rPr>
          <w:rFonts w:ascii="Times New Roman" w:hAnsi="Times New Roman" w:cs="Times New Roman"/>
          <w:sz w:val="32"/>
          <w:szCs w:val="32"/>
          <w:lang w:val="en-US"/>
        </w:rPr>
        <w:t>11</w:t>
      </w:r>
    </w:p>
    <w:p w:rsidR="00DD7A54" w:rsidRPr="008A544A" w:rsidRDefault="00DD7A54" w:rsidP="00674AAE">
      <w:pPr>
        <w:spacing w:line="240" w:lineRule="auto"/>
        <w:jc w:val="center"/>
        <w:rPr>
          <w:rFonts w:ascii="Times New Roman" w:hAnsi="Times New Roman" w:cs="Times New Roman"/>
        </w:rPr>
      </w:pPr>
    </w:p>
    <w:p w:rsidR="004E70F3" w:rsidRPr="008A544A" w:rsidRDefault="0078324F" w:rsidP="00674AAE">
      <w:pPr>
        <w:spacing w:line="240" w:lineRule="auto"/>
        <w:jc w:val="center"/>
        <w:rPr>
          <w:rFonts w:ascii="Times New Roman" w:hAnsi="Times New Roman" w:cs="Times New Roman"/>
        </w:rPr>
      </w:pPr>
      <w:r w:rsidRPr="008A544A">
        <w:rPr>
          <w:rFonts w:ascii="Times New Roman" w:eastAsia="Times New Roman" w:hAnsi="Times New Roman" w:cs="Times New Roman"/>
          <w:b/>
          <w:sz w:val="40"/>
          <w:lang w:eastAsia="id-ID"/>
        </w:rPr>
        <w:drawing>
          <wp:inline distT="0" distB="0" distL="0" distR="0" wp14:anchorId="2BAE99B9" wp14:editId="644C122A">
            <wp:extent cx="3324225" cy="3324225"/>
            <wp:effectExtent l="0" t="0" r="9525" b="9525"/>
            <wp:docPr id="3" name="Picture 3" descr="Description: akako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akakom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4AAE" w:rsidRPr="008A544A" w:rsidRDefault="00674AAE" w:rsidP="00674AAE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:rsidR="0078324F" w:rsidRPr="008A544A" w:rsidRDefault="0078324F" w:rsidP="0078324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8"/>
          <w:lang w:val="en-AU" w:eastAsia="en-AU"/>
        </w:rPr>
      </w:pPr>
      <w:r w:rsidRPr="008A544A">
        <w:rPr>
          <w:rFonts w:ascii="Times New Roman" w:eastAsia="Times New Roman" w:hAnsi="Times New Roman" w:cs="Times New Roman"/>
          <w:b/>
          <w:sz w:val="28"/>
          <w:lang w:val="en-AU" w:eastAsia="en-AU"/>
        </w:rPr>
        <w:t>Disusun oleh :</w:t>
      </w:r>
    </w:p>
    <w:p w:rsidR="0078324F" w:rsidRPr="008A544A" w:rsidRDefault="0078324F" w:rsidP="0078324F">
      <w:pPr>
        <w:tabs>
          <w:tab w:val="left" w:pos="3520"/>
        </w:tabs>
        <w:spacing w:after="0" w:line="240" w:lineRule="auto"/>
        <w:ind w:left="198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8A544A"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  <w:t>NAMA</w:t>
      </w:r>
      <w:r w:rsidRPr="008A544A"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  <w:tab/>
        <w:t xml:space="preserve">: </w:t>
      </w:r>
      <w:r w:rsidRPr="008A544A"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  <w:t>FERDI DIRGANTARA</w:t>
      </w:r>
    </w:p>
    <w:p w:rsidR="0078324F" w:rsidRPr="008A544A" w:rsidRDefault="0078324F" w:rsidP="0078324F">
      <w:pPr>
        <w:tabs>
          <w:tab w:val="left" w:pos="3520"/>
        </w:tabs>
        <w:spacing w:after="0" w:line="240" w:lineRule="auto"/>
        <w:ind w:left="1980"/>
        <w:rPr>
          <w:rFonts w:ascii="Times New Roman" w:eastAsia="Times New Roman" w:hAnsi="Times New Roman" w:cs="Times New Roman"/>
          <w:b/>
          <w:sz w:val="24"/>
          <w:szCs w:val="24"/>
          <w:lang w:eastAsia="en-AU"/>
        </w:rPr>
      </w:pPr>
      <w:r w:rsidRPr="008A544A"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  <w:t xml:space="preserve">NIM    </w:t>
      </w:r>
      <w:r w:rsidRPr="008A544A"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  <w:tab/>
        <w:t>: 175410039</w:t>
      </w:r>
    </w:p>
    <w:p w:rsidR="0078324F" w:rsidRPr="008A544A" w:rsidRDefault="0078324F" w:rsidP="0078324F">
      <w:pPr>
        <w:tabs>
          <w:tab w:val="left" w:pos="3520"/>
        </w:tabs>
        <w:spacing w:after="0" w:line="240" w:lineRule="auto"/>
        <w:ind w:left="1980"/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</w:pPr>
      <w:r w:rsidRPr="008A544A"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  <w:t xml:space="preserve">JURUSAN </w:t>
      </w:r>
      <w:r w:rsidRPr="008A544A"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  <w:tab/>
        <w:t>: TEKNIK INFORMATIKA</w:t>
      </w:r>
    </w:p>
    <w:p w:rsidR="0078324F" w:rsidRPr="008A544A" w:rsidRDefault="0078324F" w:rsidP="0078324F">
      <w:pPr>
        <w:tabs>
          <w:tab w:val="left" w:pos="3520"/>
        </w:tabs>
        <w:spacing w:after="0" w:line="240" w:lineRule="auto"/>
        <w:ind w:left="1980"/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</w:pPr>
      <w:r w:rsidRPr="008A544A"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  <w:t>JENJANG</w:t>
      </w:r>
      <w:r w:rsidRPr="008A544A">
        <w:rPr>
          <w:rFonts w:ascii="Times New Roman" w:eastAsia="Times New Roman" w:hAnsi="Times New Roman" w:cs="Times New Roman"/>
          <w:b/>
          <w:sz w:val="24"/>
          <w:szCs w:val="24"/>
          <w:lang w:val="en-AU" w:eastAsia="en-AU"/>
        </w:rPr>
        <w:tab/>
        <w:t>: S1</w:t>
      </w:r>
    </w:p>
    <w:p w:rsidR="004E70F3" w:rsidRPr="008A544A" w:rsidRDefault="004E70F3" w:rsidP="00674AA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4E70F3" w:rsidRPr="008A544A" w:rsidRDefault="004E70F3" w:rsidP="00674AAE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:rsidR="004E70F3" w:rsidRPr="008A544A" w:rsidRDefault="004E70F3" w:rsidP="00674AAE">
      <w:pPr>
        <w:spacing w:line="240" w:lineRule="auto"/>
        <w:jc w:val="center"/>
        <w:rPr>
          <w:rFonts w:ascii="Times New Roman" w:hAnsi="Times New Roman" w:cs="Times New Roman"/>
        </w:rPr>
      </w:pPr>
      <w:r w:rsidRPr="008A544A">
        <w:rPr>
          <w:rFonts w:ascii="Times New Roman" w:hAnsi="Times New Roman" w:cs="Times New Roman"/>
          <w:sz w:val="32"/>
          <w:szCs w:val="32"/>
        </w:rPr>
        <w:t>LABORATORIUM TERPADU</w:t>
      </w:r>
    </w:p>
    <w:p w:rsidR="004E70F3" w:rsidRPr="008A544A" w:rsidRDefault="004E70F3" w:rsidP="00674AAE">
      <w:pPr>
        <w:spacing w:line="240" w:lineRule="auto"/>
        <w:jc w:val="center"/>
        <w:rPr>
          <w:rFonts w:ascii="Times New Roman" w:hAnsi="Times New Roman" w:cs="Times New Roman"/>
        </w:rPr>
      </w:pPr>
      <w:r w:rsidRPr="008A544A">
        <w:rPr>
          <w:rFonts w:ascii="Times New Roman" w:hAnsi="Times New Roman" w:cs="Times New Roman"/>
          <w:sz w:val="32"/>
          <w:szCs w:val="32"/>
        </w:rPr>
        <w:t>SEKOLAH TINGGI MANAJEMEN INFORMATIKA DAN KOMPUTERAKAKOMYOGYAKARTA</w:t>
      </w:r>
    </w:p>
    <w:p w:rsidR="0026435B" w:rsidRPr="008A544A" w:rsidRDefault="00CA6C30" w:rsidP="00674AAE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8A544A">
        <w:rPr>
          <w:rFonts w:ascii="Times New Roman" w:hAnsi="Times New Roman" w:cs="Times New Roman"/>
          <w:sz w:val="32"/>
          <w:szCs w:val="32"/>
        </w:rPr>
        <w:t>2019</w:t>
      </w:r>
    </w:p>
    <w:p w:rsidR="00E56E3D" w:rsidRPr="008A544A" w:rsidRDefault="00674AAE" w:rsidP="00E56E3D">
      <w:pPr>
        <w:rPr>
          <w:rFonts w:ascii="Times New Roman" w:hAnsi="Times New Roman" w:cs="Times New Roman"/>
          <w:b/>
          <w:sz w:val="24"/>
        </w:rPr>
      </w:pPr>
      <w:r w:rsidRPr="008A544A">
        <w:rPr>
          <w:rFonts w:ascii="Times New Roman" w:hAnsi="Times New Roman" w:cs="Times New Roman"/>
          <w:b/>
          <w:sz w:val="24"/>
        </w:rPr>
        <w:br w:type="page"/>
      </w:r>
    </w:p>
    <w:p w:rsidR="009933F4" w:rsidRDefault="009D5315" w:rsidP="004B5D23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Times New Roman" w:hAnsi="Times New Roman" w:cs="Times New Roman"/>
          <w:b/>
        </w:rPr>
      </w:pPr>
      <w:r w:rsidRPr="008A544A">
        <w:rPr>
          <w:rFonts w:ascii="Times New Roman" w:hAnsi="Times New Roman" w:cs="Times New Roman"/>
          <w:b/>
        </w:rPr>
        <w:lastRenderedPageBreak/>
        <w:t>TUJUAN</w:t>
      </w:r>
    </w:p>
    <w:p w:rsidR="004B5D23" w:rsidRPr="00946B95" w:rsidRDefault="00956F9D" w:rsidP="004B5D23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Mampu membuat aplikasi untuk transaksi (master detail)</w:t>
      </w:r>
    </w:p>
    <w:p w:rsidR="004B5D23" w:rsidRPr="004B5D23" w:rsidRDefault="004B5D23" w:rsidP="004B5D23">
      <w:pPr>
        <w:pStyle w:val="ListParagraph"/>
        <w:spacing w:line="240" w:lineRule="auto"/>
        <w:ind w:left="360"/>
        <w:rPr>
          <w:rFonts w:ascii="Times New Roman" w:hAnsi="Times New Roman" w:cs="Times New Roman"/>
        </w:rPr>
      </w:pPr>
    </w:p>
    <w:p w:rsidR="00D31D97" w:rsidRDefault="00FE1AB7" w:rsidP="00153F87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Times New Roman" w:hAnsi="Times New Roman" w:cs="Times New Roman"/>
          <w:b/>
        </w:rPr>
      </w:pPr>
      <w:r w:rsidRPr="008A544A">
        <w:rPr>
          <w:rFonts w:ascii="Times New Roman" w:hAnsi="Times New Roman" w:cs="Times New Roman"/>
          <w:b/>
        </w:rPr>
        <w:t>PEMBAHASAN</w:t>
      </w:r>
      <w:r w:rsidR="009D5315" w:rsidRPr="008A544A">
        <w:rPr>
          <w:rFonts w:ascii="Times New Roman" w:hAnsi="Times New Roman" w:cs="Times New Roman"/>
          <w:b/>
        </w:rPr>
        <w:t xml:space="preserve"> LISTING</w:t>
      </w:r>
    </w:p>
    <w:p w:rsidR="00946B9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arang_tersedia.php</w:t>
      </w: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lang w:eastAsia="id-ID"/>
        </w:rPr>
        <w:drawing>
          <wp:inline distT="0" distB="0" distL="0" distR="0" wp14:anchorId="137A88FB" wp14:editId="5EE5B702">
            <wp:extent cx="3057525" cy="15485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2675" cy="155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id-ID"/>
        </w:rPr>
        <w:drawing>
          <wp:inline distT="0" distB="0" distL="0" distR="0" wp14:anchorId="7FA9FA70" wp14:editId="36F98D8E">
            <wp:extent cx="3905250" cy="4614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1308" cy="46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1605" w:rsidRPr="007D1605" w:rsidRDefault="007D1605" w:rsidP="007D1605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otongan program diatas merupakan modifikasi dari file barang_tampil.php yang dibuat pada praktikum sebelumnya. Program diatas akan menampilkan data barang yang tersedia didalam database yang memiliki fitur </w:t>
      </w:r>
      <w:r>
        <w:rPr>
          <w:rFonts w:ascii="Times New Roman" w:hAnsi="Times New Roman" w:cs="Times New Roman"/>
          <w:i/>
          <w:lang w:val="en-US"/>
        </w:rPr>
        <w:t>BELI</w:t>
      </w:r>
      <w:r>
        <w:rPr>
          <w:rFonts w:ascii="Times New Roman" w:hAnsi="Times New Roman" w:cs="Times New Roman"/>
          <w:lang w:val="en-US"/>
        </w:rPr>
        <w:t xml:space="preserve"> yang digunakan untuk memindahkan barang yang diinginkan pembeli ke dalam keranjang_belanja.php.</w:t>
      </w: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Keranjang_belanja.php</w:t>
      </w: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lang w:eastAsia="id-ID"/>
        </w:rPr>
        <w:drawing>
          <wp:inline distT="0" distB="0" distL="0" distR="0" wp14:anchorId="673207D9" wp14:editId="05640F5D">
            <wp:extent cx="2941544" cy="1524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544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id-ID"/>
        </w:rPr>
        <w:drawing>
          <wp:inline distT="0" distB="0" distL="0" distR="0" wp14:anchorId="2364C1F4" wp14:editId="6B7172B9">
            <wp:extent cx="3964207" cy="4667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4207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1605" w:rsidRDefault="007D1605" w:rsidP="007D1605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otongan diatas merupakan modifikasi juga dari file barang_tersedia.php yang telah di modifikasi sebelumnya. Program akan membatalkan pembelian ketika pembeli menekan link </w:t>
      </w:r>
      <w:r>
        <w:rPr>
          <w:rFonts w:ascii="Times New Roman" w:hAnsi="Times New Roman" w:cs="Times New Roman"/>
          <w:i/>
          <w:lang w:val="en-US"/>
        </w:rPr>
        <w:t xml:space="preserve">BATAL </w:t>
      </w:r>
      <w:r>
        <w:rPr>
          <w:rFonts w:ascii="Times New Roman" w:hAnsi="Times New Roman" w:cs="Times New Roman"/>
          <w:lang w:val="en-US"/>
        </w:rPr>
        <w:t>yang ada pada program dan barang tersebut dikembalikan kedalam file barang_tersedia.php.</w:t>
      </w:r>
    </w:p>
    <w:p w:rsidR="007D1605" w:rsidRPr="007D1605" w:rsidRDefault="007D1605" w:rsidP="007D1605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lang w:val="en-US"/>
        </w:rPr>
      </w:pP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eli.php</w:t>
      </w: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lang w:eastAsia="id-ID"/>
        </w:rPr>
        <w:drawing>
          <wp:inline distT="0" distB="0" distL="0" distR="0" wp14:anchorId="7E0E10C7" wp14:editId="7CA6A7A9">
            <wp:extent cx="2583669" cy="2028825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669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1605" w:rsidRDefault="007D1605" w:rsidP="007D1605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Form input yang digunakan untuk menerima data pembeli yang juga memanggil/memasukkan file keranjang_belanja.php kedalam web page tersebut sehingga menjadi satu-kesatuan.</w:t>
      </w:r>
    </w:p>
    <w:p w:rsidR="007D1605" w:rsidRDefault="007D1605" w:rsidP="007D1605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</w:p>
    <w:p w:rsidR="007D1605" w:rsidRDefault="007D1605" w:rsidP="007D1605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</w:p>
    <w:p w:rsidR="007D1605" w:rsidRPr="007D1605" w:rsidRDefault="007D1605" w:rsidP="007D1605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 w:rsidRPr="007D1605">
        <w:rPr>
          <w:rFonts w:ascii="Times New Roman" w:hAnsi="Times New Roman" w:cs="Times New Roman"/>
          <w:lang w:val="en-US"/>
        </w:rPr>
        <w:lastRenderedPageBreak/>
        <w:t>Koneksi.php</w:t>
      </w: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lang w:eastAsia="id-ID"/>
        </w:rPr>
        <w:drawing>
          <wp:inline distT="0" distB="0" distL="0" distR="0" wp14:anchorId="3AA31DF1" wp14:editId="1EC087BC">
            <wp:extent cx="3619500" cy="179517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5297" cy="179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Modifikasi file koneksi.php yang dilakukan pada potongan diatas adalah membuat query untuk membuat tabel </w:t>
      </w:r>
      <w:r>
        <w:rPr>
          <w:rFonts w:ascii="Times New Roman" w:hAnsi="Times New Roman" w:cs="Times New Roman"/>
          <w:i/>
          <w:lang w:val="en-US"/>
        </w:rPr>
        <w:t xml:space="preserve">HJual </w:t>
      </w:r>
      <w:r>
        <w:rPr>
          <w:rFonts w:ascii="Times New Roman" w:hAnsi="Times New Roman" w:cs="Times New Roman"/>
          <w:lang w:val="en-US"/>
        </w:rPr>
        <w:t xml:space="preserve">dan </w:t>
      </w:r>
      <w:r>
        <w:rPr>
          <w:rFonts w:ascii="Times New Roman" w:hAnsi="Times New Roman" w:cs="Times New Roman"/>
          <w:i/>
          <w:lang w:val="en-US"/>
        </w:rPr>
        <w:t>Djual</w:t>
      </w:r>
      <w:r>
        <w:rPr>
          <w:rFonts w:ascii="Times New Roman" w:hAnsi="Times New Roman" w:cs="Times New Roman"/>
          <w:lang w:val="en-US"/>
        </w:rPr>
        <w:t xml:space="preserve"> ke dalam database dan kemudian dieksekusi oleh SQL.</w:t>
      </w:r>
    </w:p>
    <w:p w:rsidR="007D1605" w:rsidRP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impan_beli.php</w:t>
      </w:r>
    </w:p>
    <w:p w:rsidR="007D1605" w:rsidRDefault="007D1605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lang w:eastAsia="id-ID"/>
        </w:rPr>
        <w:drawing>
          <wp:inline distT="0" distB="0" distL="0" distR="0" wp14:anchorId="19E0916D" wp14:editId="5737CE80">
            <wp:extent cx="2995818" cy="24479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BEBA8EAE-BF5A-486C-A8C5-ECC9F3942E4B}">
                          <a14:imgProps xmlns:a14="http://schemas.microsoft.com/office/drawing/2010/main">
                            <a14:imgLayer r:embed="rId19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682" cy="2451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1605" w:rsidRPr="00946B95" w:rsidRDefault="00C552A4" w:rsidP="00705622">
      <w:pPr>
        <w:pStyle w:val="ListParagraph"/>
        <w:spacing w:line="240" w:lineRule="auto"/>
        <w:ind w:left="360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Potongan program diatas digunakan untuk memeriksa apakah data yang dimasukkan oleh pembeli sudah dalam keadaan valid atau tidak sebelum data kemudian disimpan kedalam tabel di database.</w:t>
      </w:r>
    </w:p>
    <w:p w:rsidR="00D90F8E" w:rsidRPr="00D35B90" w:rsidRDefault="00D90F8E" w:rsidP="00D35B90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lang w:val="en-US"/>
        </w:rPr>
      </w:pPr>
    </w:p>
    <w:p w:rsidR="00AE3294" w:rsidRDefault="00FE1AB7" w:rsidP="00254173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Times New Roman" w:hAnsi="Times New Roman" w:cs="Times New Roman"/>
          <w:b/>
        </w:rPr>
      </w:pPr>
      <w:r w:rsidRPr="008A544A">
        <w:rPr>
          <w:rFonts w:ascii="Times New Roman" w:hAnsi="Times New Roman" w:cs="Times New Roman"/>
          <w:b/>
        </w:rPr>
        <w:t>TUGAS</w:t>
      </w:r>
    </w:p>
    <w:p w:rsidR="00D27A47" w:rsidRDefault="00D27A47" w:rsidP="00D27A47">
      <w:pPr>
        <w:pStyle w:val="ListParagraph"/>
        <w:numPr>
          <w:ilvl w:val="0"/>
          <w:numId w:val="16"/>
        </w:numPr>
        <w:spacing w:line="240" w:lineRule="auto"/>
        <w:rPr>
          <w:rFonts w:ascii="Times New Roman" w:hAnsi="Times New Roman" w:cs="Times New Roman"/>
          <w:b/>
        </w:rPr>
      </w:pPr>
    </w:p>
    <w:p w:rsidR="00B6666E" w:rsidRDefault="00B6666E" w:rsidP="00B6666E">
      <w:pPr>
        <w:pStyle w:val="ListParagraph"/>
        <w:spacing w:line="240" w:lineRule="auto"/>
        <w:rPr>
          <w:rFonts w:ascii="Times New Roman" w:hAnsi="Times New Roman" w:cs="Times New Roman"/>
          <w:b/>
        </w:rPr>
      </w:pPr>
    </w:p>
    <w:p w:rsidR="001F2A88" w:rsidRDefault="0030573B" w:rsidP="00A64E16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Times New Roman" w:hAnsi="Times New Roman" w:cs="Times New Roman"/>
          <w:b/>
        </w:rPr>
      </w:pPr>
      <w:r w:rsidRPr="008A544A">
        <w:rPr>
          <w:rFonts w:ascii="Times New Roman" w:hAnsi="Times New Roman" w:cs="Times New Roman"/>
          <w:b/>
        </w:rPr>
        <w:t>KESIMPULAN</w:t>
      </w:r>
    </w:p>
    <w:p w:rsidR="000C01EF" w:rsidRDefault="007D1605" w:rsidP="00A64E16">
      <w:pPr>
        <w:pStyle w:val="ListParagraph"/>
        <w:spacing w:line="240" w:lineRule="auto"/>
        <w:ind w:left="360" w:firstLine="36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Mahasiswa mampu membuat sebuah aplikasi yang memiliki transaksi, dimana data yang ingin dibeli oleh pelanggan akan disimpan terlebih dahulu pada </w:t>
      </w:r>
      <w:r w:rsidRPr="007D1605">
        <w:rPr>
          <w:rFonts w:ascii="Times New Roman" w:hAnsi="Times New Roman" w:cs="Times New Roman"/>
          <w:i/>
          <w:lang w:val="en-US"/>
        </w:rPr>
        <w:t>cookie</w:t>
      </w:r>
      <w:r>
        <w:rPr>
          <w:rFonts w:ascii="Times New Roman" w:hAnsi="Times New Roman" w:cs="Times New Roman"/>
          <w:lang w:val="en-US"/>
        </w:rPr>
        <w:t xml:space="preserve"> untuk dilanjutkan ke keranjang belanja terlebih dahulu sebelum transaksi disimpan di dalam database.</w:t>
      </w:r>
    </w:p>
    <w:p w:rsidR="007D1605" w:rsidRPr="007D1605" w:rsidRDefault="007D1605" w:rsidP="00A64E16">
      <w:pPr>
        <w:pStyle w:val="ListParagraph"/>
        <w:spacing w:line="240" w:lineRule="auto"/>
        <w:ind w:left="360" w:firstLine="360"/>
        <w:jc w:val="both"/>
        <w:rPr>
          <w:rFonts w:ascii="Times New Roman" w:hAnsi="Times New Roman" w:cs="Times New Roman"/>
          <w:lang w:val="en-US"/>
        </w:rPr>
      </w:pPr>
    </w:p>
    <w:p w:rsidR="00674AAE" w:rsidRPr="008A544A" w:rsidRDefault="0030573B" w:rsidP="00020523">
      <w:pPr>
        <w:pStyle w:val="ListParagraph"/>
        <w:numPr>
          <w:ilvl w:val="0"/>
          <w:numId w:val="2"/>
        </w:numPr>
        <w:spacing w:line="240" w:lineRule="auto"/>
        <w:ind w:left="360"/>
        <w:rPr>
          <w:rFonts w:ascii="Times New Roman" w:hAnsi="Times New Roman" w:cs="Times New Roman"/>
          <w:b/>
        </w:rPr>
      </w:pPr>
      <w:r w:rsidRPr="008A544A">
        <w:rPr>
          <w:rFonts w:ascii="Times New Roman" w:hAnsi="Times New Roman" w:cs="Times New Roman"/>
          <w:b/>
        </w:rPr>
        <w:t>LISTING</w:t>
      </w:r>
    </w:p>
    <w:p w:rsidR="00674AAE" w:rsidRPr="008A544A" w:rsidRDefault="007F490D" w:rsidP="00020523">
      <w:pPr>
        <w:pStyle w:val="ListParagraph"/>
        <w:spacing w:line="240" w:lineRule="auto"/>
        <w:ind w:left="360"/>
        <w:rPr>
          <w:rFonts w:ascii="Times New Roman" w:hAnsi="Times New Roman" w:cs="Times New Roman"/>
          <w:i/>
          <w:u w:val="single"/>
        </w:rPr>
      </w:pPr>
      <w:r w:rsidRPr="008A544A">
        <w:rPr>
          <w:rFonts w:ascii="Times New Roman" w:hAnsi="Times New Roman" w:cs="Times New Roman"/>
          <w:i/>
          <w:u w:val="single"/>
        </w:rPr>
        <w:t>Terlampir</w:t>
      </w:r>
      <w:bookmarkStart w:id="0" w:name="_GoBack"/>
      <w:bookmarkEnd w:id="0"/>
    </w:p>
    <w:sectPr w:rsidR="00674AAE" w:rsidRPr="008A544A" w:rsidSect="005A190F">
      <w:pgSz w:w="11907" w:h="16839" w:code="9"/>
      <w:pgMar w:top="1134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9A75A6"/>
    <w:multiLevelType w:val="hybridMultilevel"/>
    <w:tmpl w:val="65503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AE61C4"/>
    <w:multiLevelType w:val="hybridMultilevel"/>
    <w:tmpl w:val="5E9E44B0"/>
    <w:lvl w:ilvl="0" w:tplc="E3FCEF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A538DB"/>
    <w:multiLevelType w:val="hybridMultilevel"/>
    <w:tmpl w:val="D3E24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E146DE"/>
    <w:multiLevelType w:val="hybridMultilevel"/>
    <w:tmpl w:val="F3521430"/>
    <w:lvl w:ilvl="0" w:tplc="E3FCEF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B31466"/>
    <w:multiLevelType w:val="hybridMultilevel"/>
    <w:tmpl w:val="929E3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CF61A94"/>
    <w:multiLevelType w:val="hybridMultilevel"/>
    <w:tmpl w:val="D7321C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D1D5F1E"/>
    <w:multiLevelType w:val="hybridMultilevel"/>
    <w:tmpl w:val="3ACAD628"/>
    <w:lvl w:ilvl="0" w:tplc="29D64AA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FCB3020"/>
    <w:multiLevelType w:val="hybridMultilevel"/>
    <w:tmpl w:val="F04AC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7D2D6E"/>
    <w:multiLevelType w:val="hybridMultilevel"/>
    <w:tmpl w:val="47F04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380F6C"/>
    <w:multiLevelType w:val="hybridMultilevel"/>
    <w:tmpl w:val="A6FA43A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DFF0F8B"/>
    <w:multiLevelType w:val="hybridMultilevel"/>
    <w:tmpl w:val="460E1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EF32822"/>
    <w:multiLevelType w:val="hybridMultilevel"/>
    <w:tmpl w:val="CE88B704"/>
    <w:lvl w:ilvl="0" w:tplc="754C6A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F2A31F9"/>
    <w:multiLevelType w:val="hybridMultilevel"/>
    <w:tmpl w:val="45F8C3D4"/>
    <w:lvl w:ilvl="0" w:tplc="7F626B4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F6079A"/>
    <w:multiLevelType w:val="hybridMultilevel"/>
    <w:tmpl w:val="BE68164E"/>
    <w:lvl w:ilvl="0" w:tplc="ED00BB8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2392289"/>
    <w:multiLevelType w:val="hybridMultilevel"/>
    <w:tmpl w:val="01706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A9353F6"/>
    <w:multiLevelType w:val="hybridMultilevel"/>
    <w:tmpl w:val="082A8A7E"/>
    <w:lvl w:ilvl="0" w:tplc="333AB40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554219"/>
    <w:multiLevelType w:val="hybridMultilevel"/>
    <w:tmpl w:val="26F4CD7A"/>
    <w:lvl w:ilvl="0" w:tplc="C8D87B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40779FC"/>
    <w:multiLevelType w:val="hybridMultilevel"/>
    <w:tmpl w:val="B6D6C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FD727BE"/>
    <w:multiLevelType w:val="hybridMultilevel"/>
    <w:tmpl w:val="7F94C040"/>
    <w:lvl w:ilvl="0" w:tplc="A022A8F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15"/>
  </w:num>
  <w:num w:numId="5">
    <w:abstractNumId w:val="1"/>
  </w:num>
  <w:num w:numId="6">
    <w:abstractNumId w:val="3"/>
  </w:num>
  <w:num w:numId="7">
    <w:abstractNumId w:val="14"/>
  </w:num>
  <w:num w:numId="8">
    <w:abstractNumId w:val="8"/>
  </w:num>
  <w:num w:numId="9">
    <w:abstractNumId w:val="4"/>
  </w:num>
  <w:num w:numId="10">
    <w:abstractNumId w:val="9"/>
  </w:num>
  <w:num w:numId="11">
    <w:abstractNumId w:val="13"/>
  </w:num>
  <w:num w:numId="12">
    <w:abstractNumId w:val="16"/>
  </w:num>
  <w:num w:numId="13">
    <w:abstractNumId w:val="18"/>
  </w:num>
  <w:num w:numId="14">
    <w:abstractNumId w:val="11"/>
  </w:num>
  <w:num w:numId="15">
    <w:abstractNumId w:val="12"/>
  </w:num>
  <w:num w:numId="16">
    <w:abstractNumId w:val="6"/>
  </w:num>
  <w:num w:numId="17">
    <w:abstractNumId w:val="0"/>
  </w:num>
  <w:num w:numId="18">
    <w:abstractNumId w:val="1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MzMDE1tjSxNDZQ0lEKTi0uzszPAykwrAUAmkQWJSwAAAA="/>
  </w:docVars>
  <w:rsids>
    <w:rsidRoot w:val="004E70F3"/>
    <w:rsid w:val="000031DC"/>
    <w:rsid w:val="00020523"/>
    <w:rsid w:val="00027D38"/>
    <w:rsid w:val="0004481E"/>
    <w:rsid w:val="00044C78"/>
    <w:rsid w:val="000478B0"/>
    <w:rsid w:val="00051CA4"/>
    <w:rsid w:val="000855FA"/>
    <w:rsid w:val="000C01EF"/>
    <w:rsid w:val="000C7697"/>
    <w:rsid w:val="000D28D8"/>
    <w:rsid w:val="001136F6"/>
    <w:rsid w:val="0013529E"/>
    <w:rsid w:val="00153F87"/>
    <w:rsid w:val="001704FF"/>
    <w:rsid w:val="0017391E"/>
    <w:rsid w:val="00192151"/>
    <w:rsid w:val="001B39AD"/>
    <w:rsid w:val="001D5F6E"/>
    <w:rsid w:val="001E370C"/>
    <w:rsid w:val="001F2A88"/>
    <w:rsid w:val="00200C05"/>
    <w:rsid w:val="002274D6"/>
    <w:rsid w:val="0024527E"/>
    <w:rsid w:val="00254173"/>
    <w:rsid w:val="00285A51"/>
    <w:rsid w:val="0029450F"/>
    <w:rsid w:val="00297E09"/>
    <w:rsid w:val="002A73E5"/>
    <w:rsid w:val="002A7E55"/>
    <w:rsid w:val="002B382C"/>
    <w:rsid w:val="002C35B1"/>
    <w:rsid w:val="002E0A20"/>
    <w:rsid w:val="002F1AB5"/>
    <w:rsid w:val="0030573B"/>
    <w:rsid w:val="003123C2"/>
    <w:rsid w:val="00317692"/>
    <w:rsid w:val="003415F5"/>
    <w:rsid w:val="00355648"/>
    <w:rsid w:val="00396D60"/>
    <w:rsid w:val="003A223E"/>
    <w:rsid w:val="003A4157"/>
    <w:rsid w:val="003A6291"/>
    <w:rsid w:val="004019C1"/>
    <w:rsid w:val="004143C7"/>
    <w:rsid w:val="004239B5"/>
    <w:rsid w:val="004305F3"/>
    <w:rsid w:val="004346F9"/>
    <w:rsid w:val="00446578"/>
    <w:rsid w:val="00473F06"/>
    <w:rsid w:val="00474F27"/>
    <w:rsid w:val="00495B9A"/>
    <w:rsid w:val="004B00E6"/>
    <w:rsid w:val="004B5D23"/>
    <w:rsid w:val="004E4BE9"/>
    <w:rsid w:val="004E70F3"/>
    <w:rsid w:val="0053010F"/>
    <w:rsid w:val="005455F7"/>
    <w:rsid w:val="00552ACB"/>
    <w:rsid w:val="005A190F"/>
    <w:rsid w:val="005A72B9"/>
    <w:rsid w:val="005B29A2"/>
    <w:rsid w:val="005D69C2"/>
    <w:rsid w:val="005F0E08"/>
    <w:rsid w:val="006010D0"/>
    <w:rsid w:val="00664704"/>
    <w:rsid w:val="0066762A"/>
    <w:rsid w:val="00674AAE"/>
    <w:rsid w:val="00681EDE"/>
    <w:rsid w:val="0069361B"/>
    <w:rsid w:val="006B1360"/>
    <w:rsid w:val="006E3F8D"/>
    <w:rsid w:val="006E7157"/>
    <w:rsid w:val="00705622"/>
    <w:rsid w:val="00725F05"/>
    <w:rsid w:val="007400F7"/>
    <w:rsid w:val="0078324F"/>
    <w:rsid w:val="007A0538"/>
    <w:rsid w:val="007A72BF"/>
    <w:rsid w:val="007C7919"/>
    <w:rsid w:val="007D1605"/>
    <w:rsid w:val="007D75CD"/>
    <w:rsid w:val="007E3A80"/>
    <w:rsid w:val="007F490D"/>
    <w:rsid w:val="00820131"/>
    <w:rsid w:val="008276FB"/>
    <w:rsid w:val="00843ECE"/>
    <w:rsid w:val="00844930"/>
    <w:rsid w:val="0088536A"/>
    <w:rsid w:val="0089094B"/>
    <w:rsid w:val="008A544A"/>
    <w:rsid w:val="008B11D5"/>
    <w:rsid w:val="008D5E82"/>
    <w:rsid w:val="00916948"/>
    <w:rsid w:val="00922084"/>
    <w:rsid w:val="00922A26"/>
    <w:rsid w:val="00941343"/>
    <w:rsid w:val="00946B95"/>
    <w:rsid w:val="00956F9D"/>
    <w:rsid w:val="00963B30"/>
    <w:rsid w:val="00973F3E"/>
    <w:rsid w:val="009933F4"/>
    <w:rsid w:val="009B2695"/>
    <w:rsid w:val="009B4472"/>
    <w:rsid w:val="009D5315"/>
    <w:rsid w:val="009E348B"/>
    <w:rsid w:val="00A213B3"/>
    <w:rsid w:val="00A23D47"/>
    <w:rsid w:val="00A3116A"/>
    <w:rsid w:val="00A4041A"/>
    <w:rsid w:val="00A419B6"/>
    <w:rsid w:val="00A64E16"/>
    <w:rsid w:val="00A72804"/>
    <w:rsid w:val="00A81B7C"/>
    <w:rsid w:val="00A91B3B"/>
    <w:rsid w:val="00A94360"/>
    <w:rsid w:val="00A959EF"/>
    <w:rsid w:val="00AB53AA"/>
    <w:rsid w:val="00AD3C05"/>
    <w:rsid w:val="00AE3294"/>
    <w:rsid w:val="00AE347A"/>
    <w:rsid w:val="00B224B0"/>
    <w:rsid w:val="00B332DB"/>
    <w:rsid w:val="00B54B9E"/>
    <w:rsid w:val="00B61430"/>
    <w:rsid w:val="00B6666E"/>
    <w:rsid w:val="00B848BB"/>
    <w:rsid w:val="00B902FC"/>
    <w:rsid w:val="00B97952"/>
    <w:rsid w:val="00BB1FE8"/>
    <w:rsid w:val="00BC409B"/>
    <w:rsid w:val="00C00C63"/>
    <w:rsid w:val="00C23522"/>
    <w:rsid w:val="00C528E2"/>
    <w:rsid w:val="00C53C81"/>
    <w:rsid w:val="00C552A4"/>
    <w:rsid w:val="00C630C7"/>
    <w:rsid w:val="00C71354"/>
    <w:rsid w:val="00C77F6C"/>
    <w:rsid w:val="00C8294A"/>
    <w:rsid w:val="00CA6C30"/>
    <w:rsid w:val="00CC15CA"/>
    <w:rsid w:val="00CC4823"/>
    <w:rsid w:val="00CD7F6C"/>
    <w:rsid w:val="00D03416"/>
    <w:rsid w:val="00D10B54"/>
    <w:rsid w:val="00D1285F"/>
    <w:rsid w:val="00D2576E"/>
    <w:rsid w:val="00D27A47"/>
    <w:rsid w:val="00D31D97"/>
    <w:rsid w:val="00D35B90"/>
    <w:rsid w:val="00D54CD5"/>
    <w:rsid w:val="00D565A5"/>
    <w:rsid w:val="00D90F8E"/>
    <w:rsid w:val="00D967B3"/>
    <w:rsid w:val="00DB5D5A"/>
    <w:rsid w:val="00DB5FA4"/>
    <w:rsid w:val="00DB7E99"/>
    <w:rsid w:val="00DD7A54"/>
    <w:rsid w:val="00DD7E42"/>
    <w:rsid w:val="00E0342A"/>
    <w:rsid w:val="00E11820"/>
    <w:rsid w:val="00E24A80"/>
    <w:rsid w:val="00E26E70"/>
    <w:rsid w:val="00E31D3C"/>
    <w:rsid w:val="00E56E3D"/>
    <w:rsid w:val="00EA6BA2"/>
    <w:rsid w:val="00ED75D8"/>
    <w:rsid w:val="00EE1750"/>
    <w:rsid w:val="00F3197F"/>
    <w:rsid w:val="00F7192B"/>
    <w:rsid w:val="00F844CB"/>
    <w:rsid w:val="00F854FF"/>
    <w:rsid w:val="00F8558D"/>
    <w:rsid w:val="00FA32BE"/>
    <w:rsid w:val="00FC504A"/>
    <w:rsid w:val="00FC7529"/>
    <w:rsid w:val="00FE1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84E197-796F-4F8D-8D19-E8D42E7F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0F3"/>
    <w:rPr>
      <w:noProof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ameContents">
    <w:name w:val="Frame Contents"/>
    <w:basedOn w:val="Normal"/>
    <w:qFormat/>
    <w:rsid w:val="004E70F3"/>
    <w:pPr>
      <w:spacing w:after="0" w:line="240" w:lineRule="auto"/>
    </w:pPr>
    <w:rPr>
      <w:rFonts w:ascii="Liberation Serif" w:eastAsia="Noto Sans CJK SC Regular" w:hAnsi="Liberation Serif" w:cs="FreeSans"/>
      <w:color w:val="00000A"/>
      <w:sz w:val="24"/>
      <w:szCs w:val="24"/>
      <w:lang w:eastAsia="zh-CN" w:bidi="hi-IN"/>
    </w:rPr>
  </w:style>
  <w:style w:type="paragraph" w:styleId="ListParagraph">
    <w:name w:val="List Paragraph"/>
    <w:basedOn w:val="Normal"/>
    <w:uiPriority w:val="34"/>
    <w:qFormat/>
    <w:rsid w:val="0030573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74AA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844C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844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44CB"/>
  </w:style>
  <w:style w:type="character" w:customStyle="1" w:styleId="fontstyle01">
    <w:name w:val="fontstyle01"/>
    <w:basedOn w:val="DefaultParagraphFont"/>
    <w:rsid w:val="0024527E"/>
    <w:rPr>
      <w:rFonts w:ascii="Courier New" w:hAnsi="Courier New" w:cs="Courier New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4B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4BE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550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microsoft.com/office/2007/relationships/hdphoto" Target="media/hdphoto4.wdp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microsoft.com/office/2007/relationships/hdphoto" Target="media/hdphoto1.wdp"/><Relationship Id="rId12" Type="http://schemas.openxmlformats.org/officeDocument/2006/relationships/image" Target="media/image5.png"/><Relationship Id="rId17" Type="http://schemas.microsoft.com/office/2007/relationships/hdphoto" Target="media/hdphoto6.wdp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microsoft.com/office/2007/relationships/hdphoto" Target="media/hdphoto3.wdp"/><Relationship Id="rId5" Type="http://schemas.openxmlformats.org/officeDocument/2006/relationships/image" Target="media/image1.png"/><Relationship Id="rId15" Type="http://schemas.microsoft.com/office/2007/relationships/hdphoto" Target="media/hdphoto5.wdp"/><Relationship Id="rId10" Type="http://schemas.openxmlformats.org/officeDocument/2006/relationships/image" Target="media/image4.png"/><Relationship Id="rId19" Type="http://schemas.microsoft.com/office/2007/relationships/hdphoto" Target="media/hdphoto7.wdp"/><Relationship Id="rId4" Type="http://schemas.openxmlformats.org/officeDocument/2006/relationships/webSettings" Target="webSettings.xml"/><Relationship Id="rId9" Type="http://schemas.microsoft.com/office/2007/relationships/hdphoto" Target="media/hdphoto2.wdp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Pix</dc:creator>
  <cp:keywords/>
  <dc:description/>
  <cp:lastModifiedBy>FERGA</cp:lastModifiedBy>
  <cp:revision>4</cp:revision>
  <cp:lastPrinted>2019-04-16T02:50:00Z</cp:lastPrinted>
  <dcterms:created xsi:type="dcterms:W3CDTF">2019-06-24T16:17:00Z</dcterms:created>
  <dcterms:modified xsi:type="dcterms:W3CDTF">2019-06-24T16:28:00Z</dcterms:modified>
</cp:coreProperties>
</file>